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11EF" w14:textId="30452929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6848E48E" w:rsidR="00991336" w:rsidRDefault="009F5C12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E6172D7">
            <wp:simplePos x="0" y="0"/>
            <wp:positionH relativeFrom="page">
              <wp:posOffset>1495425</wp:posOffset>
            </wp:positionH>
            <wp:positionV relativeFrom="paragraph">
              <wp:posOffset>169545</wp:posOffset>
            </wp:positionV>
            <wp:extent cx="5219700" cy="6536224"/>
            <wp:effectExtent l="0" t="0" r="0" b="171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804" cy="6537606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578F6513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0F5907">
        <w:rPr>
          <w:rFonts w:cs="Times New Roman"/>
          <w:b/>
          <w:sz w:val="56"/>
          <w:szCs w:val="56"/>
          <w:u w:val="single"/>
        </w:rPr>
        <w:t>January</w:t>
      </w:r>
      <w:r w:rsidR="00145255">
        <w:rPr>
          <w:rFonts w:cs="Times New Roman"/>
          <w:b/>
          <w:sz w:val="56"/>
          <w:szCs w:val="56"/>
          <w:u w:val="single"/>
        </w:rPr>
        <w:t xml:space="preserve"> </w:t>
      </w:r>
      <w:r w:rsidR="000F5907">
        <w:rPr>
          <w:rFonts w:cs="Times New Roman"/>
          <w:b/>
          <w:sz w:val="56"/>
          <w:szCs w:val="56"/>
          <w:u w:val="single"/>
        </w:rPr>
        <w:t>19</w:t>
      </w:r>
      <w:r w:rsidR="001A28AF">
        <w:rPr>
          <w:rFonts w:cs="Times New Roman"/>
          <w:b/>
          <w:sz w:val="56"/>
          <w:szCs w:val="56"/>
          <w:u w:val="single"/>
        </w:rPr>
        <w:t>,</w:t>
      </w:r>
      <w:r w:rsidR="00A61CF8">
        <w:rPr>
          <w:rFonts w:cs="Times New Roman"/>
          <w:b/>
          <w:sz w:val="56"/>
          <w:szCs w:val="56"/>
          <w:u w:val="single"/>
        </w:rPr>
        <w:t xml:space="preserve"> 20</w:t>
      </w:r>
      <w:r w:rsidR="00DA59E9">
        <w:rPr>
          <w:rFonts w:cs="Times New Roman"/>
          <w:b/>
          <w:sz w:val="56"/>
          <w:szCs w:val="56"/>
          <w:u w:val="single"/>
        </w:rPr>
        <w:t>2</w:t>
      </w:r>
      <w:r w:rsidR="000F5907">
        <w:rPr>
          <w:rFonts w:cs="Times New Roman"/>
          <w:b/>
          <w:sz w:val="56"/>
          <w:szCs w:val="56"/>
          <w:u w:val="single"/>
        </w:rPr>
        <w:t>4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394EF7E9" w14:textId="25897718" w:rsidR="000F5907" w:rsidRDefault="000F5907" w:rsidP="004F692B">
      <w:pPr>
        <w:jc w:val="center"/>
        <w:rPr>
          <w:rFonts w:cs="Times New Roman"/>
          <w:b/>
          <w:sz w:val="72"/>
          <w:szCs w:val="72"/>
        </w:rPr>
      </w:pPr>
      <w:r w:rsidRPr="000F5907">
        <w:rPr>
          <w:rFonts w:cs="Times New Roman"/>
          <w:b/>
          <w:sz w:val="72"/>
          <w:szCs w:val="72"/>
        </w:rPr>
        <w:t xml:space="preserve">Dr. James P. Bliss </w:t>
      </w:r>
    </w:p>
    <w:p w14:paraId="36236EAD" w14:textId="63907E6D" w:rsidR="003156F8" w:rsidRPr="000862BF" w:rsidRDefault="000F5907" w:rsidP="004F692B">
      <w:pPr>
        <w:jc w:val="center"/>
        <w:rPr>
          <w:rFonts w:cs="Times New Roman"/>
          <w:b/>
          <w:sz w:val="28"/>
          <w:szCs w:val="28"/>
        </w:rPr>
      </w:pPr>
      <w:r w:rsidRPr="000F5907">
        <w:rPr>
          <w:rFonts w:cs="Times New Roman"/>
          <w:b/>
          <w:sz w:val="28"/>
          <w:szCs w:val="28"/>
        </w:rPr>
        <w:t>Air Force Research Laboratory</w:t>
      </w:r>
    </w:p>
    <w:p w14:paraId="4344B11F" w14:textId="35C76CFD" w:rsidR="000862BF" w:rsidRDefault="000862BF" w:rsidP="004F692B">
      <w:pPr>
        <w:jc w:val="center"/>
        <w:rPr>
          <w:rFonts w:cs="Times New Roman"/>
          <w:b/>
          <w:sz w:val="48"/>
          <w:szCs w:val="48"/>
        </w:rPr>
      </w:pPr>
    </w:p>
    <w:p w14:paraId="3EACF0A6" w14:textId="0B98ED85" w:rsidR="000F5907" w:rsidRDefault="000F5907" w:rsidP="004F692B">
      <w:pPr>
        <w:jc w:val="center"/>
        <w:rPr>
          <w:rFonts w:cs="Times New Roman"/>
          <w:b/>
          <w:sz w:val="48"/>
          <w:szCs w:val="48"/>
        </w:rPr>
      </w:pPr>
    </w:p>
    <w:p w14:paraId="04DCB94C" w14:textId="77777777" w:rsidR="000F5907" w:rsidRPr="008E0F5F" w:rsidRDefault="000F5907" w:rsidP="004F692B">
      <w:pPr>
        <w:jc w:val="center"/>
        <w:rPr>
          <w:rFonts w:cs="Times New Roman"/>
          <w:b/>
          <w:sz w:val="48"/>
          <w:szCs w:val="48"/>
        </w:rPr>
      </w:pPr>
    </w:p>
    <w:p w14:paraId="1C9DDD7B" w14:textId="77777777" w:rsidR="000F5907" w:rsidRDefault="000F5907" w:rsidP="004F692B">
      <w:pPr>
        <w:jc w:val="center"/>
        <w:rPr>
          <w:rFonts w:cs="Times New Roman"/>
          <w:b/>
          <w:sz w:val="48"/>
          <w:szCs w:val="48"/>
        </w:rPr>
      </w:pPr>
      <w:r w:rsidRPr="000F5907">
        <w:rPr>
          <w:rFonts w:cs="Times New Roman"/>
          <w:b/>
          <w:sz w:val="48"/>
          <w:szCs w:val="48"/>
        </w:rPr>
        <w:t xml:space="preserve">Presentation title: </w:t>
      </w:r>
    </w:p>
    <w:p w14:paraId="7F020D9A" w14:textId="77777777" w:rsidR="000F5907" w:rsidRDefault="000F5907" w:rsidP="004F692B">
      <w:pPr>
        <w:jc w:val="center"/>
        <w:rPr>
          <w:rFonts w:cs="Times New Roman"/>
          <w:b/>
          <w:sz w:val="48"/>
          <w:szCs w:val="48"/>
        </w:rPr>
      </w:pPr>
    </w:p>
    <w:p w14:paraId="7CCD57F3" w14:textId="379C23CD" w:rsidR="008E0F5F" w:rsidRPr="000F5907" w:rsidRDefault="000F5907" w:rsidP="000F5907">
      <w:pPr>
        <w:spacing w:line="276" w:lineRule="auto"/>
        <w:jc w:val="center"/>
        <w:rPr>
          <w:rFonts w:cs="Times New Roman"/>
          <w:b/>
          <w:sz w:val="56"/>
          <w:szCs w:val="56"/>
        </w:rPr>
      </w:pPr>
      <w:r w:rsidRPr="000F5907">
        <w:rPr>
          <w:rFonts w:cs="Times New Roman"/>
          <w:b/>
          <w:sz w:val="56"/>
          <w:szCs w:val="56"/>
        </w:rPr>
        <w:t>“</w:t>
      </w:r>
      <w:r w:rsidRPr="000F5907">
        <w:rPr>
          <w:rFonts w:cs="Times New Roman"/>
          <w:b/>
          <w:sz w:val="56"/>
          <w:szCs w:val="56"/>
        </w:rPr>
        <w:t>Cross-Cultural Reactions to Peacekeeping Robots Wielding Non-Lethal Weapons</w:t>
      </w:r>
      <w:r w:rsidRPr="000F5907">
        <w:rPr>
          <w:rFonts w:cs="Times New Roman"/>
          <w:b/>
          <w:sz w:val="56"/>
          <w:szCs w:val="56"/>
        </w:rPr>
        <w:t>”</w:t>
      </w:r>
    </w:p>
    <w:p w14:paraId="16CA326B" w14:textId="77777777" w:rsidR="009F5C12" w:rsidRPr="008E0F5F" w:rsidRDefault="009F5C12" w:rsidP="000F5907">
      <w:pPr>
        <w:spacing w:line="276" w:lineRule="auto"/>
        <w:jc w:val="center"/>
        <w:rPr>
          <w:rFonts w:cs="Times New Roman"/>
          <w:b/>
          <w:sz w:val="48"/>
          <w:szCs w:val="48"/>
        </w:rPr>
      </w:pPr>
    </w:p>
    <w:sectPr w:rsidR="009F5C12" w:rsidRPr="008E0F5F" w:rsidSect="009F5C12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029D9" w14:textId="77777777" w:rsidR="007243C9" w:rsidRDefault="007243C9" w:rsidP="00AD0099">
      <w:r>
        <w:separator/>
      </w:r>
    </w:p>
  </w:endnote>
  <w:endnote w:type="continuationSeparator" w:id="0">
    <w:p w14:paraId="42BBF878" w14:textId="77777777" w:rsidR="007243C9" w:rsidRDefault="007243C9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6B209" w14:textId="77777777" w:rsidR="007243C9" w:rsidRDefault="007243C9" w:rsidP="00AD0099">
      <w:r>
        <w:separator/>
      </w:r>
    </w:p>
  </w:footnote>
  <w:footnote w:type="continuationSeparator" w:id="0">
    <w:p w14:paraId="46100D90" w14:textId="77777777" w:rsidR="007243C9" w:rsidRDefault="007243C9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77777777" w:rsidR="00552864" w:rsidRPr="001D6E8A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339A Fawcett Hal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tKwFAERqRXEtAAAA"/>
  </w:docVars>
  <w:rsids>
    <w:rsidRoot w:val="00217924"/>
    <w:rsid w:val="00022735"/>
    <w:rsid w:val="0002500E"/>
    <w:rsid w:val="000314AA"/>
    <w:rsid w:val="00033438"/>
    <w:rsid w:val="00042301"/>
    <w:rsid w:val="000555CE"/>
    <w:rsid w:val="00060CD3"/>
    <w:rsid w:val="00062D0A"/>
    <w:rsid w:val="0007669E"/>
    <w:rsid w:val="00086064"/>
    <w:rsid w:val="000862BF"/>
    <w:rsid w:val="000901BD"/>
    <w:rsid w:val="000A34D0"/>
    <w:rsid w:val="000A7F7C"/>
    <w:rsid w:val="000B20F6"/>
    <w:rsid w:val="000B666C"/>
    <w:rsid w:val="000C7DDD"/>
    <w:rsid w:val="000C7F86"/>
    <w:rsid w:val="000F5907"/>
    <w:rsid w:val="00103ADF"/>
    <w:rsid w:val="00103B29"/>
    <w:rsid w:val="00103F48"/>
    <w:rsid w:val="00113CEF"/>
    <w:rsid w:val="001159E2"/>
    <w:rsid w:val="001224BA"/>
    <w:rsid w:val="00125234"/>
    <w:rsid w:val="00141493"/>
    <w:rsid w:val="00143248"/>
    <w:rsid w:val="00145255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90E91"/>
    <w:rsid w:val="001A28AF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97FFE"/>
    <w:rsid w:val="002A17B7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56F8"/>
    <w:rsid w:val="00317497"/>
    <w:rsid w:val="0032171F"/>
    <w:rsid w:val="00331A7D"/>
    <w:rsid w:val="00335B1C"/>
    <w:rsid w:val="00340867"/>
    <w:rsid w:val="00361B03"/>
    <w:rsid w:val="00370A92"/>
    <w:rsid w:val="00381650"/>
    <w:rsid w:val="0038192C"/>
    <w:rsid w:val="00382A8F"/>
    <w:rsid w:val="003905D8"/>
    <w:rsid w:val="0039356A"/>
    <w:rsid w:val="00393EC4"/>
    <w:rsid w:val="003A1DBC"/>
    <w:rsid w:val="003A5094"/>
    <w:rsid w:val="003B5352"/>
    <w:rsid w:val="003B7983"/>
    <w:rsid w:val="003D1F4C"/>
    <w:rsid w:val="003D7DD1"/>
    <w:rsid w:val="003E1A04"/>
    <w:rsid w:val="003E5B14"/>
    <w:rsid w:val="003F24EB"/>
    <w:rsid w:val="003F2A55"/>
    <w:rsid w:val="003F4764"/>
    <w:rsid w:val="003F67CD"/>
    <w:rsid w:val="00407E13"/>
    <w:rsid w:val="004279DC"/>
    <w:rsid w:val="00434A57"/>
    <w:rsid w:val="0043618A"/>
    <w:rsid w:val="00442016"/>
    <w:rsid w:val="00450D0F"/>
    <w:rsid w:val="00450E6D"/>
    <w:rsid w:val="0045309F"/>
    <w:rsid w:val="00453873"/>
    <w:rsid w:val="00456C02"/>
    <w:rsid w:val="0047223E"/>
    <w:rsid w:val="004A5A71"/>
    <w:rsid w:val="004B1A15"/>
    <w:rsid w:val="004B2255"/>
    <w:rsid w:val="004C004F"/>
    <w:rsid w:val="004D22EE"/>
    <w:rsid w:val="004F4299"/>
    <w:rsid w:val="004F460B"/>
    <w:rsid w:val="004F68D3"/>
    <w:rsid w:val="004F692B"/>
    <w:rsid w:val="005044EB"/>
    <w:rsid w:val="00514973"/>
    <w:rsid w:val="005246EA"/>
    <w:rsid w:val="00524AB9"/>
    <w:rsid w:val="00537BA6"/>
    <w:rsid w:val="00547E73"/>
    <w:rsid w:val="00552864"/>
    <w:rsid w:val="005650CF"/>
    <w:rsid w:val="00565C77"/>
    <w:rsid w:val="00570EB5"/>
    <w:rsid w:val="00576145"/>
    <w:rsid w:val="0058279C"/>
    <w:rsid w:val="0058285D"/>
    <w:rsid w:val="00587DF9"/>
    <w:rsid w:val="00596500"/>
    <w:rsid w:val="005A281A"/>
    <w:rsid w:val="005A4214"/>
    <w:rsid w:val="005B3E83"/>
    <w:rsid w:val="005B44C5"/>
    <w:rsid w:val="005B753E"/>
    <w:rsid w:val="005D1A0F"/>
    <w:rsid w:val="005E78EA"/>
    <w:rsid w:val="005F027F"/>
    <w:rsid w:val="00600E52"/>
    <w:rsid w:val="0060799F"/>
    <w:rsid w:val="006079BE"/>
    <w:rsid w:val="00623160"/>
    <w:rsid w:val="00623EA0"/>
    <w:rsid w:val="00650F3F"/>
    <w:rsid w:val="00662051"/>
    <w:rsid w:val="006708CD"/>
    <w:rsid w:val="00687BF6"/>
    <w:rsid w:val="006C1BA5"/>
    <w:rsid w:val="006C4119"/>
    <w:rsid w:val="006C562C"/>
    <w:rsid w:val="006C75F5"/>
    <w:rsid w:val="006E4D76"/>
    <w:rsid w:val="006F1013"/>
    <w:rsid w:val="006F14A1"/>
    <w:rsid w:val="00702965"/>
    <w:rsid w:val="00712D68"/>
    <w:rsid w:val="007243C9"/>
    <w:rsid w:val="00725827"/>
    <w:rsid w:val="007533D0"/>
    <w:rsid w:val="007543A2"/>
    <w:rsid w:val="00756762"/>
    <w:rsid w:val="00766884"/>
    <w:rsid w:val="00776A94"/>
    <w:rsid w:val="007800D3"/>
    <w:rsid w:val="007C034E"/>
    <w:rsid w:val="007C1990"/>
    <w:rsid w:val="007D4CC8"/>
    <w:rsid w:val="007D66C6"/>
    <w:rsid w:val="007E1254"/>
    <w:rsid w:val="007E6E10"/>
    <w:rsid w:val="007E7F8E"/>
    <w:rsid w:val="00853D28"/>
    <w:rsid w:val="00857ED5"/>
    <w:rsid w:val="00877A69"/>
    <w:rsid w:val="00882924"/>
    <w:rsid w:val="0089170B"/>
    <w:rsid w:val="0089417A"/>
    <w:rsid w:val="0089523B"/>
    <w:rsid w:val="008A5002"/>
    <w:rsid w:val="008A75D0"/>
    <w:rsid w:val="008B1808"/>
    <w:rsid w:val="008B1AC2"/>
    <w:rsid w:val="008C34C6"/>
    <w:rsid w:val="008C7D3E"/>
    <w:rsid w:val="008E0828"/>
    <w:rsid w:val="008E0F5F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56257"/>
    <w:rsid w:val="0098542D"/>
    <w:rsid w:val="009876ED"/>
    <w:rsid w:val="009911E6"/>
    <w:rsid w:val="00991336"/>
    <w:rsid w:val="00994BB2"/>
    <w:rsid w:val="00995A67"/>
    <w:rsid w:val="009A62CC"/>
    <w:rsid w:val="009B1B73"/>
    <w:rsid w:val="009B3C2D"/>
    <w:rsid w:val="009B5CF9"/>
    <w:rsid w:val="009D5CC2"/>
    <w:rsid w:val="009D5EA3"/>
    <w:rsid w:val="009F5C12"/>
    <w:rsid w:val="00A0050A"/>
    <w:rsid w:val="00A05C97"/>
    <w:rsid w:val="00A1479A"/>
    <w:rsid w:val="00A15900"/>
    <w:rsid w:val="00A20DB1"/>
    <w:rsid w:val="00A3734C"/>
    <w:rsid w:val="00A46B2C"/>
    <w:rsid w:val="00A47127"/>
    <w:rsid w:val="00A474C3"/>
    <w:rsid w:val="00A50055"/>
    <w:rsid w:val="00A51073"/>
    <w:rsid w:val="00A5187E"/>
    <w:rsid w:val="00A534F2"/>
    <w:rsid w:val="00A53788"/>
    <w:rsid w:val="00A54ED1"/>
    <w:rsid w:val="00A55510"/>
    <w:rsid w:val="00A61CF8"/>
    <w:rsid w:val="00A75CB9"/>
    <w:rsid w:val="00A76FD7"/>
    <w:rsid w:val="00A83046"/>
    <w:rsid w:val="00A95BB7"/>
    <w:rsid w:val="00AA0463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41F11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BE42C7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859FA"/>
    <w:rsid w:val="00CC3159"/>
    <w:rsid w:val="00CD1F17"/>
    <w:rsid w:val="00CD3A83"/>
    <w:rsid w:val="00CD60B2"/>
    <w:rsid w:val="00CD752F"/>
    <w:rsid w:val="00CE234E"/>
    <w:rsid w:val="00CE419E"/>
    <w:rsid w:val="00CF608A"/>
    <w:rsid w:val="00CF72B7"/>
    <w:rsid w:val="00D00599"/>
    <w:rsid w:val="00D037DC"/>
    <w:rsid w:val="00D10711"/>
    <w:rsid w:val="00D116FD"/>
    <w:rsid w:val="00D259D8"/>
    <w:rsid w:val="00D2693C"/>
    <w:rsid w:val="00D34719"/>
    <w:rsid w:val="00D376CC"/>
    <w:rsid w:val="00D748CB"/>
    <w:rsid w:val="00D84CED"/>
    <w:rsid w:val="00D936D8"/>
    <w:rsid w:val="00D96AA0"/>
    <w:rsid w:val="00DA59E9"/>
    <w:rsid w:val="00DA679B"/>
    <w:rsid w:val="00DB0043"/>
    <w:rsid w:val="00DC05EB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6753B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4476"/>
    <w:rsid w:val="00F053E2"/>
    <w:rsid w:val="00F062A9"/>
    <w:rsid w:val="00F12261"/>
    <w:rsid w:val="00F14411"/>
    <w:rsid w:val="00F227BD"/>
    <w:rsid w:val="00F33BEB"/>
    <w:rsid w:val="00F40764"/>
    <w:rsid w:val="00F549FF"/>
    <w:rsid w:val="00F61171"/>
    <w:rsid w:val="00F6664F"/>
    <w:rsid w:val="00F72B93"/>
    <w:rsid w:val="00FA2353"/>
    <w:rsid w:val="00FA32F7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0D39A-490A-4527-A093-EF676F0C8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</Words>
  <Characters>156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2</cp:revision>
  <cp:lastPrinted>2023-11-08T17:08:00Z</cp:lastPrinted>
  <dcterms:created xsi:type="dcterms:W3CDTF">2024-01-11T15:18:00Z</dcterms:created>
  <dcterms:modified xsi:type="dcterms:W3CDTF">2024-01-11T15:18:00Z</dcterms:modified>
</cp:coreProperties>
</file>